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7ECA10" w14:textId="77777777" w:rsidR="00AC5540" w:rsidRDefault="00AC5540">
      <w:pPr>
        <w:pStyle w:val="GvdeMetni"/>
        <w:rPr>
          <w:rFonts w:ascii="Times New Roman"/>
          <w:sz w:val="20"/>
        </w:rPr>
      </w:pPr>
    </w:p>
    <w:p w14:paraId="3D1A8DB9" w14:textId="77777777" w:rsidR="00AC5540" w:rsidRDefault="00AC5540">
      <w:pPr>
        <w:pStyle w:val="GvdeMetni"/>
        <w:rPr>
          <w:rFonts w:ascii="Times New Roman"/>
          <w:sz w:val="20"/>
        </w:rPr>
      </w:pPr>
    </w:p>
    <w:p w14:paraId="3EBBB7BE" w14:textId="77777777" w:rsidR="00AC5540" w:rsidRDefault="00AC5540">
      <w:pPr>
        <w:pStyle w:val="GvdeMetni"/>
        <w:rPr>
          <w:rFonts w:ascii="Times New Roman"/>
          <w:sz w:val="20"/>
        </w:rPr>
      </w:pPr>
    </w:p>
    <w:p w14:paraId="4284BD14" w14:textId="77777777" w:rsidR="00AC5540" w:rsidRDefault="00AC5540">
      <w:pPr>
        <w:pStyle w:val="GvdeMetni"/>
        <w:rPr>
          <w:rFonts w:ascii="Times New Roman"/>
          <w:sz w:val="20"/>
        </w:rPr>
      </w:pPr>
    </w:p>
    <w:p w14:paraId="795685EC" w14:textId="77777777" w:rsidR="00AC5540" w:rsidRDefault="00AC5540">
      <w:pPr>
        <w:pStyle w:val="GvdeMetni"/>
        <w:rPr>
          <w:rFonts w:ascii="Times New Roman"/>
          <w:sz w:val="20"/>
        </w:rPr>
      </w:pPr>
    </w:p>
    <w:p w14:paraId="075CB0E3" w14:textId="77777777" w:rsidR="00AC5540" w:rsidRDefault="00AC5540">
      <w:pPr>
        <w:pStyle w:val="GvdeMetni"/>
        <w:rPr>
          <w:rFonts w:ascii="Times New Roman"/>
          <w:sz w:val="20"/>
        </w:rPr>
      </w:pPr>
    </w:p>
    <w:p w14:paraId="09FABB93" w14:textId="77777777" w:rsidR="00AC5540" w:rsidRDefault="00AC5540">
      <w:pPr>
        <w:pStyle w:val="GvdeMetni"/>
        <w:spacing w:before="4"/>
        <w:rPr>
          <w:rFonts w:ascii="Times New Roman"/>
          <w:sz w:val="27"/>
        </w:rPr>
      </w:pPr>
    </w:p>
    <w:p w14:paraId="72FAB856" w14:textId="77777777" w:rsidR="00AC5540" w:rsidRDefault="00E35B5F" w:rsidP="006E2EAE">
      <w:pPr>
        <w:spacing w:before="100"/>
        <w:jc w:val="center"/>
        <w:rPr>
          <w:b/>
          <w:sz w:val="20"/>
        </w:rPr>
      </w:pP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49024" behindDoc="0" locked="0" layoutInCell="1" allowOverlap="1" wp14:anchorId="2101F95D" wp14:editId="63C82CCA">
                <wp:simplePos x="0" y="0"/>
                <wp:positionH relativeFrom="page">
                  <wp:posOffset>3587115</wp:posOffset>
                </wp:positionH>
                <wp:positionV relativeFrom="paragraph">
                  <wp:posOffset>-929640</wp:posOffset>
                </wp:positionV>
                <wp:extent cx="354965" cy="156845"/>
                <wp:effectExtent l="5715" t="0" r="1270" b="1905"/>
                <wp:wrapNone/>
                <wp:docPr id="26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4965" cy="156845"/>
                          <a:chOff x="5649" y="-1464"/>
                          <a:chExt cx="559" cy="247"/>
                        </a:xfrm>
                      </wpg:grpSpPr>
                      <pic:pic xmlns:pic="http://schemas.openxmlformats.org/drawingml/2006/picture">
                        <pic:nvPicPr>
                          <pic:cNvPr id="27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49" y="-1464"/>
                            <a:ext cx="459" cy="24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8" name="Line 39"/>
                        <wps:cNvCnPr>
                          <a:cxnSpLocks noChangeShapeType="1"/>
                        </wps:cNvCnPr>
                        <wps:spPr bwMode="auto">
                          <a:xfrm>
                            <a:off x="6140" y="-1262"/>
                            <a:ext cx="45" cy="0"/>
                          </a:xfrm>
                          <a:prstGeom prst="line">
                            <a:avLst/>
                          </a:prstGeom>
                          <a:noFill/>
                          <a:ln w="28283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CA90B1" id="Group 38" o:spid="_x0000_s1026" style="position:absolute;margin-left:282.45pt;margin-top:-73.2pt;width:27.95pt;height:12.35pt;z-index:251649024;mso-position-horizontal-relative:page" coordorigin="5649,-1464" coordsize="559,2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0" o:spid="_x0000_s1027" type="#_x0000_t75" style="position:absolute;left:5649;top:-1464;width:459;height:2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">
                  <v:imagedata r:id="rId6" o:title=""/>
                </v:shape>
                <v:line id="Line 39" o:spid="_x0000_s1028" style="position:absolute;visibility:visible;mso-wrap-style:square" from="6140,-1262" to="6185,-12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" strokecolor="#231f20" strokeweight=".78564mm"/>
                <w10:wrap anchorx="page"/>
              </v:group>
            </w:pict>
          </mc:Fallback>
        </mc:AlternateContent>
      </w: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50048" behindDoc="0" locked="0" layoutInCell="1" allowOverlap="1" wp14:anchorId="116B3094" wp14:editId="58336685">
                <wp:simplePos x="0" y="0"/>
                <wp:positionH relativeFrom="page">
                  <wp:posOffset>3611245</wp:posOffset>
                </wp:positionH>
                <wp:positionV relativeFrom="paragraph">
                  <wp:posOffset>-724535</wp:posOffset>
                </wp:positionV>
                <wp:extent cx="942975" cy="178435"/>
                <wp:effectExtent l="1270" t="0" r="0" b="3810"/>
                <wp:wrapNone/>
                <wp:docPr id="21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42975" cy="178435"/>
                          <a:chOff x="5687" y="-1141"/>
                          <a:chExt cx="1485" cy="281"/>
                        </a:xfrm>
                      </wpg:grpSpPr>
                      <pic:pic xmlns:pic="http://schemas.openxmlformats.org/drawingml/2006/picture">
                        <pic:nvPicPr>
                          <pic:cNvPr id="22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87" y="-1141"/>
                            <a:ext cx="176" cy="28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96" y="-1092"/>
                            <a:ext cx="182" cy="23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11" y="-1141"/>
                            <a:ext cx="396" cy="28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5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51" y="-1086"/>
                            <a:ext cx="620" cy="2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5940CD" id="Group 33" o:spid="_x0000_s1026" style="position:absolute;margin-left:284.35pt;margin-top:-57.05pt;width:74.25pt;height:14.05pt;z-index:251650048;mso-position-horizontal-relative:page" coordorigin="5687,-1141" coordsize="1485,2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">
                <v:shape id="Picture 37" o:spid="_x0000_s1027" type="#_x0000_t75" style="position:absolute;left:5687;top:-1141;width:176;height: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">
                  <v:imagedata r:id="rId11" o:title=""/>
                </v:shape>
                <v:shape id="Picture 36" o:spid="_x0000_s1028" type="#_x0000_t75" style="position:absolute;left:5896;top:-1092;width:182;height: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">
                  <v:imagedata r:id="rId12" o:title=""/>
                </v:shape>
                <v:shape id="Picture 35" o:spid="_x0000_s1029" type="#_x0000_t75" style="position:absolute;left:6111;top:-1141;width:396;height: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">
                  <v:imagedata r:id="rId13" o:title=""/>
                </v:shape>
                <v:shape id="Picture 34" o:spid="_x0000_s1030" type="#_x0000_t75" style="position:absolute;left:6551;top:-1086;width:620;height: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">
                  <v:imagedata r:id="rId14" o:title=""/>
                </v:shape>
                <w10:wrap anchorx="page"/>
              </v:group>
            </w:pict>
          </mc:Fallback>
        </mc:AlternateContent>
      </w: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 wp14:anchorId="46F0E477" wp14:editId="22799581">
                <wp:simplePos x="0" y="0"/>
                <wp:positionH relativeFrom="page">
                  <wp:posOffset>3611245</wp:posOffset>
                </wp:positionH>
                <wp:positionV relativeFrom="paragraph">
                  <wp:posOffset>-490220</wp:posOffset>
                </wp:positionV>
                <wp:extent cx="1327785" cy="192405"/>
                <wp:effectExtent l="1270" t="4445" r="4445" b="3175"/>
                <wp:wrapNone/>
                <wp:docPr id="6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27785" cy="192405"/>
                          <a:chOff x="5687" y="-772"/>
                          <a:chExt cx="2091" cy="303"/>
                        </a:xfrm>
                      </wpg:grpSpPr>
                      <pic:pic xmlns:pic="http://schemas.openxmlformats.org/drawingml/2006/picture">
                        <pic:nvPicPr>
                          <pic:cNvPr id="7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87" y="-768"/>
                            <a:ext cx="176" cy="28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906" y="-712"/>
                            <a:ext cx="178" cy="2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9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6146" y="-712"/>
                            <a:ext cx="0" cy="220"/>
                          </a:xfrm>
                          <a:prstGeom prst="line">
                            <a:avLst/>
                          </a:prstGeom>
                          <a:noFill/>
                          <a:ln w="28931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6127" y="-754"/>
                            <a:ext cx="39" cy="0"/>
                          </a:xfrm>
                          <a:prstGeom prst="line">
                            <a:avLst/>
                          </a:prstGeom>
                          <a:noFill/>
                          <a:ln w="22416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AutoShape 28"/>
                        <wps:cNvSpPr>
                          <a:spLocks/>
                        </wps:cNvSpPr>
                        <wps:spPr bwMode="auto">
                          <a:xfrm>
                            <a:off x="6196" y="-712"/>
                            <a:ext cx="193" cy="220"/>
                          </a:xfrm>
                          <a:custGeom>
                            <a:avLst/>
                            <a:gdLst>
                              <a:gd name="T0" fmla="+- 0 6245 6196"/>
                              <a:gd name="T1" fmla="*/ T0 w 193"/>
                              <a:gd name="T2" fmla="+- 0 -712 -712"/>
                              <a:gd name="T3" fmla="*/ -712 h 220"/>
                              <a:gd name="T4" fmla="+- 0 6196 6196"/>
                              <a:gd name="T5" fmla="*/ T4 w 193"/>
                              <a:gd name="T6" fmla="+- 0 -712 -712"/>
                              <a:gd name="T7" fmla="*/ -712 h 220"/>
                              <a:gd name="T8" fmla="+- 0 6270 6196"/>
                              <a:gd name="T9" fmla="*/ T8 w 193"/>
                              <a:gd name="T10" fmla="+- 0 -492 -712"/>
                              <a:gd name="T11" fmla="*/ -492 h 220"/>
                              <a:gd name="T12" fmla="+- 0 6313 6196"/>
                              <a:gd name="T13" fmla="*/ T12 w 193"/>
                              <a:gd name="T14" fmla="+- 0 -492 -712"/>
                              <a:gd name="T15" fmla="*/ -492 h 220"/>
                              <a:gd name="T16" fmla="+- 0 6331 6196"/>
                              <a:gd name="T17" fmla="*/ T16 w 193"/>
                              <a:gd name="T18" fmla="+- 0 -545 -712"/>
                              <a:gd name="T19" fmla="*/ -545 h 220"/>
                              <a:gd name="T20" fmla="+- 0 6293 6196"/>
                              <a:gd name="T21" fmla="*/ T20 w 193"/>
                              <a:gd name="T22" fmla="+- 0 -545 -712"/>
                              <a:gd name="T23" fmla="*/ -545 h 220"/>
                              <a:gd name="T24" fmla="+- 0 6245 6196"/>
                              <a:gd name="T25" fmla="*/ T24 w 193"/>
                              <a:gd name="T26" fmla="+- 0 -712 -712"/>
                              <a:gd name="T27" fmla="*/ -712 h 220"/>
                              <a:gd name="T28" fmla="+- 0 6388 6196"/>
                              <a:gd name="T29" fmla="*/ T28 w 193"/>
                              <a:gd name="T30" fmla="+- 0 -712 -712"/>
                              <a:gd name="T31" fmla="*/ -712 h 220"/>
                              <a:gd name="T32" fmla="+- 0 6341 6196"/>
                              <a:gd name="T33" fmla="*/ T32 w 193"/>
                              <a:gd name="T34" fmla="+- 0 -712 -712"/>
                              <a:gd name="T35" fmla="*/ -712 h 220"/>
                              <a:gd name="T36" fmla="+- 0 6293 6196"/>
                              <a:gd name="T37" fmla="*/ T36 w 193"/>
                              <a:gd name="T38" fmla="+- 0 -545 -712"/>
                              <a:gd name="T39" fmla="*/ -545 h 220"/>
                              <a:gd name="T40" fmla="+- 0 6331 6196"/>
                              <a:gd name="T41" fmla="*/ T40 w 193"/>
                              <a:gd name="T42" fmla="+- 0 -545 -712"/>
                              <a:gd name="T43" fmla="*/ -545 h 220"/>
                              <a:gd name="T44" fmla="+- 0 6388 6196"/>
                              <a:gd name="T45" fmla="*/ T44 w 193"/>
                              <a:gd name="T46" fmla="+- 0 -712 -712"/>
                              <a:gd name="T47" fmla="*/ -712 h 2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93" h="220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74" y="220"/>
                                </a:lnTo>
                                <a:lnTo>
                                  <a:pt x="117" y="220"/>
                                </a:lnTo>
                                <a:lnTo>
                                  <a:pt x="135" y="167"/>
                                </a:lnTo>
                                <a:lnTo>
                                  <a:pt x="97" y="167"/>
                                </a:lnTo>
                                <a:lnTo>
                                  <a:pt x="49" y="0"/>
                                </a:lnTo>
                                <a:close/>
                                <a:moveTo>
                                  <a:pt x="192" y="0"/>
                                </a:moveTo>
                                <a:lnTo>
                                  <a:pt x="145" y="0"/>
                                </a:lnTo>
                                <a:lnTo>
                                  <a:pt x="97" y="167"/>
                                </a:lnTo>
                                <a:lnTo>
                                  <a:pt x="135" y="167"/>
                                </a:lnTo>
                                <a:lnTo>
                                  <a:pt x="19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6417" y="-512"/>
                            <a:ext cx="166" cy="0"/>
                          </a:xfrm>
                          <a:prstGeom prst="line">
                            <a:avLst/>
                          </a:prstGeom>
                          <a:noFill/>
                          <a:ln w="2413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6417" y="-560"/>
                            <a:ext cx="45" cy="0"/>
                          </a:xfrm>
                          <a:prstGeom prst="line">
                            <a:avLst/>
                          </a:prstGeom>
                          <a:noFill/>
                          <a:ln w="3683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Line 25"/>
                        <wps:cNvCnPr>
                          <a:cxnSpLocks noChangeShapeType="1"/>
                        </wps:cNvCnPr>
                        <wps:spPr bwMode="auto">
                          <a:xfrm>
                            <a:off x="6417" y="-608"/>
                            <a:ext cx="151" cy="0"/>
                          </a:xfrm>
                          <a:prstGeom prst="line">
                            <a:avLst/>
                          </a:prstGeom>
                          <a:noFill/>
                          <a:ln w="2413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Line 24"/>
                        <wps:cNvCnPr>
                          <a:cxnSpLocks noChangeShapeType="1"/>
                        </wps:cNvCnPr>
                        <wps:spPr bwMode="auto">
                          <a:xfrm>
                            <a:off x="6417" y="-650"/>
                            <a:ext cx="45" cy="0"/>
                          </a:xfrm>
                          <a:prstGeom prst="line">
                            <a:avLst/>
                          </a:prstGeom>
                          <a:noFill/>
                          <a:ln w="2921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Line 23"/>
                        <wps:cNvCnPr>
                          <a:cxnSpLocks noChangeShapeType="1"/>
                        </wps:cNvCnPr>
                        <wps:spPr bwMode="auto">
                          <a:xfrm>
                            <a:off x="6417" y="-692"/>
                            <a:ext cx="161" cy="0"/>
                          </a:xfrm>
                          <a:prstGeom prst="line">
                            <a:avLst/>
                          </a:prstGeom>
                          <a:noFill/>
                          <a:ln w="2413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AutoShape 22"/>
                        <wps:cNvSpPr>
                          <a:spLocks/>
                        </wps:cNvSpPr>
                        <wps:spPr bwMode="auto">
                          <a:xfrm>
                            <a:off x="6620" y="-718"/>
                            <a:ext cx="391" cy="232"/>
                          </a:xfrm>
                          <a:custGeom>
                            <a:avLst/>
                            <a:gdLst>
                              <a:gd name="T0" fmla="+- 0 6792 6620"/>
                              <a:gd name="T1" fmla="*/ T0 w 391"/>
                              <a:gd name="T2" fmla="+- 0 -505 -718"/>
                              <a:gd name="T3" fmla="*/ -505 h 232"/>
                              <a:gd name="T4" fmla="+- 0 6789 6620"/>
                              <a:gd name="T5" fmla="*/ T4 w 391"/>
                              <a:gd name="T6" fmla="+- 0 -521 -718"/>
                              <a:gd name="T7" fmla="*/ -521 h 232"/>
                              <a:gd name="T8" fmla="+- 0 6784 6620"/>
                              <a:gd name="T9" fmla="*/ T8 w 391"/>
                              <a:gd name="T10" fmla="+- 0 -578 -718"/>
                              <a:gd name="T11" fmla="*/ -578 h 232"/>
                              <a:gd name="T12" fmla="+- 0 6761 6620"/>
                              <a:gd name="T13" fmla="*/ T12 w 391"/>
                              <a:gd name="T14" fmla="+- 0 -597 -718"/>
                              <a:gd name="T15" fmla="*/ -597 h 232"/>
                              <a:gd name="T16" fmla="+- 0 6785 6620"/>
                              <a:gd name="T17" fmla="*/ T16 w 391"/>
                              <a:gd name="T18" fmla="+- 0 -615 -718"/>
                              <a:gd name="T19" fmla="*/ -615 h 232"/>
                              <a:gd name="T20" fmla="+- 0 6795 6620"/>
                              <a:gd name="T21" fmla="*/ T20 w 391"/>
                              <a:gd name="T22" fmla="+- 0 -658 -718"/>
                              <a:gd name="T23" fmla="*/ -658 h 232"/>
                              <a:gd name="T24" fmla="+- 0 6789 6620"/>
                              <a:gd name="T25" fmla="*/ T24 w 391"/>
                              <a:gd name="T26" fmla="+- 0 -679 -718"/>
                              <a:gd name="T27" fmla="*/ -679 h 232"/>
                              <a:gd name="T28" fmla="+- 0 6768 6620"/>
                              <a:gd name="T29" fmla="*/ T28 w 391"/>
                              <a:gd name="T30" fmla="+- 0 -703 -718"/>
                              <a:gd name="T31" fmla="*/ -703 h 232"/>
                              <a:gd name="T32" fmla="+- 0 6749 6620"/>
                              <a:gd name="T33" fmla="*/ T32 w 391"/>
                              <a:gd name="T34" fmla="+- 0 -656 -718"/>
                              <a:gd name="T35" fmla="*/ -656 h 232"/>
                              <a:gd name="T36" fmla="+- 0 6731 6620"/>
                              <a:gd name="T37" fmla="*/ T36 w 391"/>
                              <a:gd name="T38" fmla="+- 0 -616 -718"/>
                              <a:gd name="T39" fmla="*/ -616 h 232"/>
                              <a:gd name="T40" fmla="+- 0 6665 6620"/>
                              <a:gd name="T41" fmla="*/ T40 w 391"/>
                              <a:gd name="T42" fmla="+- 0 -674 -718"/>
                              <a:gd name="T43" fmla="*/ -674 h 232"/>
                              <a:gd name="T44" fmla="+- 0 6745 6620"/>
                              <a:gd name="T45" fmla="*/ T44 w 391"/>
                              <a:gd name="T46" fmla="+- 0 -665 -718"/>
                              <a:gd name="T47" fmla="*/ -665 h 232"/>
                              <a:gd name="T48" fmla="+- 0 6740 6620"/>
                              <a:gd name="T49" fmla="*/ T48 w 391"/>
                              <a:gd name="T50" fmla="+- 0 -712 -718"/>
                              <a:gd name="T51" fmla="*/ -712 h 232"/>
                              <a:gd name="T52" fmla="+- 0 6620 6620"/>
                              <a:gd name="T53" fmla="*/ T52 w 391"/>
                              <a:gd name="T54" fmla="+- 0 -492 -718"/>
                              <a:gd name="T55" fmla="*/ -492 h 232"/>
                              <a:gd name="T56" fmla="+- 0 6722 6620"/>
                              <a:gd name="T57" fmla="*/ T56 w 391"/>
                              <a:gd name="T58" fmla="+- 0 -578 -718"/>
                              <a:gd name="T59" fmla="*/ -578 h 232"/>
                              <a:gd name="T60" fmla="+- 0 6743 6620"/>
                              <a:gd name="T61" fmla="*/ T60 w 391"/>
                              <a:gd name="T62" fmla="+- 0 -557 -718"/>
                              <a:gd name="T63" fmla="*/ -557 h 232"/>
                              <a:gd name="T64" fmla="+- 0 6746 6620"/>
                              <a:gd name="T65" fmla="*/ T64 w 391"/>
                              <a:gd name="T66" fmla="+- 0 -501 -718"/>
                              <a:gd name="T67" fmla="*/ -501 h 232"/>
                              <a:gd name="T68" fmla="+- 0 6799 6620"/>
                              <a:gd name="T69" fmla="*/ T68 w 391"/>
                              <a:gd name="T70" fmla="+- 0 -492 -718"/>
                              <a:gd name="T71" fmla="*/ -492 h 232"/>
                              <a:gd name="T72" fmla="+- 0 7009 6620"/>
                              <a:gd name="T73" fmla="*/ T72 w 391"/>
                              <a:gd name="T74" fmla="+- 0 -570 -718"/>
                              <a:gd name="T75" fmla="*/ -570 h 232"/>
                              <a:gd name="T76" fmla="+- 0 6991 6620"/>
                              <a:gd name="T77" fmla="*/ T76 w 391"/>
                              <a:gd name="T78" fmla="+- 0 -601 -718"/>
                              <a:gd name="T79" fmla="*/ -601 h 232"/>
                              <a:gd name="T80" fmla="+- 0 6965 6620"/>
                              <a:gd name="T81" fmla="*/ T80 w 391"/>
                              <a:gd name="T82" fmla="+- 0 -614 -718"/>
                              <a:gd name="T83" fmla="*/ -614 h 232"/>
                              <a:gd name="T84" fmla="+- 0 6890 6620"/>
                              <a:gd name="T85" fmla="*/ T84 w 391"/>
                              <a:gd name="T86" fmla="+- 0 -633 -718"/>
                              <a:gd name="T87" fmla="*/ -633 h 232"/>
                              <a:gd name="T88" fmla="+- 0 6875 6620"/>
                              <a:gd name="T89" fmla="*/ T88 w 391"/>
                              <a:gd name="T90" fmla="+- 0 -645 -718"/>
                              <a:gd name="T91" fmla="*/ -645 h 232"/>
                              <a:gd name="T92" fmla="+- 0 6893 6620"/>
                              <a:gd name="T93" fmla="*/ T92 w 391"/>
                              <a:gd name="T94" fmla="+- 0 -678 -718"/>
                              <a:gd name="T95" fmla="*/ -678 h 232"/>
                              <a:gd name="T96" fmla="+- 0 6934 6620"/>
                              <a:gd name="T97" fmla="*/ T96 w 391"/>
                              <a:gd name="T98" fmla="+- 0 -678 -718"/>
                              <a:gd name="T99" fmla="*/ -678 h 232"/>
                              <a:gd name="T100" fmla="+- 0 6959 6620"/>
                              <a:gd name="T101" fmla="*/ T100 w 391"/>
                              <a:gd name="T102" fmla="+- 0 -647 -718"/>
                              <a:gd name="T103" fmla="*/ -647 h 232"/>
                              <a:gd name="T104" fmla="+- 0 6996 6620"/>
                              <a:gd name="T105" fmla="*/ T104 w 391"/>
                              <a:gd name="T106" fmla="+- 0 -677 -718"/>
                              <a:gd name="T107" fmla="*/ -677 h 232"/>
                              <a:gd name="T108" fmla="+- 0 6978 6620"/>
                              <a:gd name="T109" fmla="*/ T108 w 391"/>
                              <a:gd name="T110" fmla="+- 0 -700 -718"/>
                              <a:gd name="T111" fmla="*/ -700 h 232"/>
                              <a:gd name="T112" fmla="+- 0 6935 6620"/>
                              <a:gd name="T113" fmla="*/ T112 w 391"/>
                              <a:gd name="T114" fmla="+- 0 -717 -718"/>
                              <a:gd name="T115" fmla="*/ -717 h 232"/>
                              <a:gd name="T116" fmla="+- 0 6881 6620"/>
                              <a:gd name="T117" fmla="*/ T116 w 391"/>
                              <a:gd name="T118" fmla="+- 0 -713 -718"/>
                              <a:gd name="T119" fmla="*/ -713 h 232"/>
                              <a:gd name="T120" fmla="+- 0 6844 6620"/>
                              <a:gd name="T121" fmla="*/ T120 w 391"/>
                              <a:gd name="T122" fmla="+- 0 -688 -718"/>
                              <a:gd name="T123" fmla="*/ -688 h 232"/>
                              <a:gd name="T124" fmla="+- 0 6832 6620"/>
                              <a:gd name="T125" fmla="*/ T124 w 391"/>
                              <a:gd name="T126" fmla="+- 0 -650 -718"/>
                              <a:gd name="T127" fmla="*/ -650 h 232"/>
                              <a:gd name="T128" fmla="+- 0 6845 6620"/>
                              <a:gd name="T129" fmla="*/ T128 w 391"/>
                              <a:gd name="T130" fmla="+- 0 -611 -718"/>
                              <a:gd name="T131" fmla="*/ -611 h 232"/>
                              <a:gd name="T132" fmla="+- 0 6873 6620"/>
                              <a:gd name="T133" fmla="*/ T132 w 391"/>
                              <a:gd name="T134" fmla="+- 0 -594 -718"/>
                              <a:gd name="T135" fmla="*/ -594 h 232"/>
                              <a:gd name="T136" fmla="+- 0 6940 6620"/>
                              <a:gd name="T137" fmla="*/ T136 w 391"/>
                              <a:gd name="T138" fmla="+- 0 -577 -718"/>
                              <a:gd name="T139" fmla="*/ -577 h 232"/>
                              <a:gd name="T140" fmla="+- 0 6963 6620"/>
                              <a:gd name="T141" fmla="*/ T140 w 391"/>
                              <a:gd name="T142" fmla="+- 0 -566 -718"/>
                              <a:gd name="T143" fmla="*/ -566 h 232"/>
                              <a:gd name="T144" fmla="+- 0 6960 6620"/>
                              <a:gd name="T145" fmla="*/ T144 w 391"/>
                              <a:gd name="T146" fmla="+- 0 -532 -718"/>
                              <a:gd name="T147" fmla="*/ -532 h 232"/>
                              <a:gd name="T148" fmla="+- 0 6920 6620"/>
                              <a:gd name="T149" fmla="*/ T148 w 391"/>
                              <a:gd name="T150" fmla="+- 0 -524 -718"/>
                              <a:gd name="T151" fmla="*/ -524 h 232"/>
                              <a:gd name="T152" fmla="+- 0 6887 6620"/>
                              <a:gd name="T153" fmla="*/ T152 w 391"/>
                              <a:gd name="T154" fmla="+- 0 -532 -718"/>
                              <a:gd name="T155" fmla="*/ -532 h 232"/>
                              <a:gd name="T156" fmla="+- 0 6874 6620"/>
                              <a:gd name="T157" fmla="*/ T156 w 391"/>
                              <a:gd name="T158" fmla="+- 0 -550 -718"/>
                              <a:gd name="T159" fmla="*/ -550 h 232"/>
                              <a:gd name="T160" fmla="+- 0 6830 6620"/>
                              <a:gd name="T161" fmla="*/ T160 w 391"/>
                              <a:gd name="T162" fmla="+- 0 -544 -718"/>
                              <a:gd name="T163" fmla="*/ -544 h 232"/>
                              <a:gd name="T164" fmla="+- 0 6853 6620"/>
                              <a:gd name="T165" fmla="*/ T164 w 391"/>
                              <a:gd name="T166" fmla="+- 0 -506 -718"/>
                              <a:gd name="T167" fmla="*/ -506 h 232"/>
                              <a:gd name="T168" fmla="+- 0 6901 6620"/>
                              <a:gd name="T169" fmla="*/ T168 w 391"/>
                              <a:gd name="T170" fmla="+- 0 -488 -718"/>
                              <a:gd name="T171" fmla="*/ -488 h 232"/>
                              <a:gd name="T172" fmla="+- 0 6959 6620"/>
                              <a:gd name="T173" fmla="*/ T172 w 391"/>
                              <a:gd name="T174" fmla="+- 0 -492 -718"/>
                              <a:gd name="T175" fmla="*/ -492 h 232"/>
                              <a:gd name="T176" fmla="+- 0 6997 6620"/>
                              <a:gd name="T177" fmla="*/ T176 w 391"/>
                              <a:gd name="T178" fmla="+- 0 -517 -718"/>
                              <a:gd name="T179" fmla="*/ -517 h 232"/>
                              <a:gd name="T180" fmla="+- 0 7009 6620"/>
                              <a:gd name="T181" fmla="*/ T180 w 391"/>
                              <a:gd name="T182" fmla="+- 0 -542 -718"/>
                              <a:gd name="T183" fmla="*/ -542 h 23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</a:cxnLst>
                            <a:rect l="0" t="0" r="r" b="b"/>
                            <a:pathLst>
                              <a:path w="391" h="232">
                                <a:moveTo>
                                  <a:pt x="179" y="220"/>
                                </a:moveTo>
                                <a:lnTo>
                                  <a:pt x="174" y="217"/>
                                </a:lnTo>
                                <a:lnTo>
                                  <a:pt x="172" y="213"/>
                                </a:lnTo>
                                <a:lnTo>
                                  <a:pt x="170" y="208"/>
                                </a:lnTo>
                                <a:lnTo>
                                  <a:pt x="170" y="204"/>
                                </a:lnTo>
                                <a:lnTo>
                                  <a:pt x="169" y="197"/>
                                </a:lnTo>
                                <a:lnTo>
                                  <a:pt x="169" y="157"/>
                                </a:lnTo>
                                <a:lnTo>
                                  <a:pt x="167" y="146"/>
                                </a:lnTo>
                                <a:lnTo>
                                  <a:pt x="164" y="140"/>
                                </a:lnTo>
                                <a:lnTo>
                                  <a:pt x="159" y="131"/>
                                </a:lnTo>
                                <a:lnTo>
                                  <a:pt x="152" y="125"/>
                                </a:lnTo>
                                <a:lnTo>
                                  <a:pt x="141" y="121"/>
                                </a:lnTo>
                                <a:lnTo>
                                  <a:pt x="153" y="117"/>
                                </a:lnTo>
                                <a:lnTo>
                                  <a:pt x="162" y="109"/>
                                </a:lnTo>
                                <a:lnTo>
                                  <a:pt x="165" y="103"/>
                                </a:lnTo>
                                <a:lnTo>
                                  <a:pt x="173" y="89"/>
                                </a:lnTo>
                                <a:lnTo>
                                  <a:pt x="175" y="79"/>
                                </a:lnTo>
                                <a:lnTo>
                                  <a:pt x="175" y="60"/>
                                </a:lnTo>
                                <a:lnTo>
                                  <a:pt x="174" y="52"/>
                                </a:lnTo>
                                <a:lnTo>
                                  <a:pt x="171" y="44"/>
                                </a:lnTo>
                                <a:lnTo>
                                  <a:pt x="169" y="39"/>
                                </a:lnTo>
                                <a:lnTo>
                                  <a:pt x="165" y="33"/>
                                </a:lnTo>
                                <a:lnTo>
                                  <a:pt x="155" y="20"/>
                                </a:lnTo>
                                <a:lnTo>
                                  <a:pt x="148" y="15"/>
                                </a:lnTo>
                                <a:lnTo>
                                  <a:pt x="132" y="8"/>
                                </a:lnTo>
                                <a:lnTo>
                                  <a:pt x="129" y="8"/>
                                </a:lnTo>
                                <a:lnTo>
                                  <a:pt x="129" y="62"/>
                                </a:lnTo>
                                <a:lnTo>
                                  <a:pt x="129" y="87"/>
                                </a:lnTo>
                                <a:lnTo>
                                  <a:pt x="125" y="95"/>
                                </a:lnTo>
                                <a:lnTo>
                                  <a:pt x="111" y="102"/>
                                </a:lnTo>
                                <a:lnTo>
                                  <a:pt x="104" y="103"/>
                                </a:lnTo>
                                <a:lnTo>
                                  <a:pt x="45" y="103"/>
                                </a:lnTo>
                                <a:lnTo>
                                  <a:pt x="45" y="44"/>
                                </a:lnTo>
                                <a:lnTo>
                                  <a:pt x="105" y="44"/>
                                </a:lnTo>
                                <a:lnTo>
                                  <a:pt x="112" y="46"/>
                                </a:lnTo>
                                <a:lnTo>
                                  <a:pt x="125" y="53"/>
                                </a:lnTo>
                                <a:lnTo>
                                  <a:pt x="129" y="62"/>
                                </a:lnTo>
                                <a:lnTo>
                                  <a:pt x="129" y="8"/>
                                </a:lnTo>
                                <a:lnTo>
                                  <a:pt x="120" y="6"/>
                                </a:lnTo>
                                <a:lnTo>
                                  <a:pt x="105" y="6"/>
                                </a:lnTo>
                                <a:lnTo>
                                  <a:pt x="0" y="6"/>
                                </a:lnTo>
                                <a:lnTo>
                                  <a:pt x="0" y="226"/>
                                </a:lnTo>
                                <a:lnTo>
                                  <a:pt x="45" y="226"/>
                                </a:lnTo>
                                <a:lnTo>
                                  <a:pt x="45" y="140"/>
                                </a:lnTo>
                                <a:lnTo>
                                  <a:pt x="102" y="140"/>
                                </a:lnTo>
                                <a:lnTo>
                                  <a:pt x="111" y="142"/>
                                </a:lnTo>
                                <a:lnTo>
                                  <a:pt x="120" y="151"/>
                                </a:lnTo>
                                <a:lnTo>
                                  <a:pt x="123" y="161"/>
                                </a:lnTo>
                                <a:lnTo>
                                  <a:pt x="123" y="201"/>
                                </a:lnTo>
                                <a:lnTo>
                                  <a:pt x="124" y="208"/>
                                </a:lnTo>
                                <a:lnTo>
                                  <a:pt x="126" y="217"/>
                                </a:lnTo>
                                <a:lnTo>
                                  <a:pt x="127" y="221"/>
                                </a:lnTo>
                                <a:lnTo>
                                  <a:pt x="128" y="226"/>
                                </a:lnTo>
                                <a:lnTo>
                                  <a:pt x="179" y="226"/>
                                </a:lnTo>
                                <a:lnTo>
                                  <a:pt x="179" y="220"/>
                                </a:lnTo>
                                <a:moveTo>
                                  <a:pt x="391" y="161"/>
                                </a:moveTo>
                                <a:lnTo>
                                  <a:pt x="389" y="148"/>
                                </a:lnTo>
                                <a:lnTo>
                                  <a:pt x="386" y="136"/>
                                </a:lnTo>
                                <a:lnTo>
                                  <a:pt x="380" y="125"/>
                                </a:lnTo>
                                <a:lnTo>
                                  <a:pt x="371" y="117"/>
                                </a:lnTo>
                                <a:lnTo>
                                  <a:pt x="364" y="112"/>
                                </a:lnTo>
                                <a:lnTo>
                                  <a:pt x="355" y="108"/>
                                </a:lnTo>
                                <a:lnTo>
                                  <a:pt x="345" y="104"/>
                                </a:lnTo>
                                <a:lnTo>
                                  <a:pt x="333" y="101"/>
                                </a:lnTo>
                                <a:lnTo>
                                  <a:pt x="280" y="88"/>
                                </a:lnTo>
                                <a:lnTo>
                                  <a:pt x="270" y="85"/>
                                </a:lnTo>
                                <a:lnTo>
                                  <a:pt x="265" y="83"/>
                                </a:lnTo>
                                <a:lnTo>
                                  <a:pt x="258" y="79"/>
                                </a:lnTo>
                                <a:lnTo>
                                  <a:pt x="255" y="73"/>
                                </a:lnTo>
                                <a:lnTo>
                                  <a:pt x="255" y="56"/>
                                </a:lnTo>
                                <a:lnTo>
                                  <a:pt x="258" y="50"/>
                                </a:lnTo>
                                <a:lnTo>
                                  <a:pt x="273" y="40"/>
                                </a:lnTo>
                                <a:lnTo>
                                  <a:pt x="282" y="38"/>
                                </a:lnTo>
                                <a:lnTo>
                                  <a:pt x="305" y="38"/>
                                </a:lnTo>
                                <a:lnTo>
                                  <a:pt x="314" y="40"/>
                                </a:lnTo>
                                <a:lnTo>
                                  <a:pt x="333" y="49"/>
                                </a:lnTo>
                                <a:lnTo>
                                  <a:pt x="339" y="58"/>
                                </a:lnTo>
                                <a:lnTo>
                                  <a:pt x="339" y="71"/>
                                </a:lnTo>
                                <a:lnTo>
                                  <a:pt x="384" y="71"/>
                                </a:lnTo>
                                <a:lnTo>
                                  <a:pt x="381" y="55"/>
                                </a:lnTo>
                                <a:lnTo>
                                  <a:pt x="376" y="41"/>
                                </a:lnTo>
                                <a:lnTo>
                                  <a:pt x="375" y="38"/>
                                </a:lnTo>
                                <a:lnTo>
                                  <a:pt x="368" y="28"/>
                                </a:lnTo>
                                <a:lnTo>
                                  <a:pt x="358" y="18"/>
                                </a:lnTo>
                                <a:lnTo>
                                  <a:pt x="344" y="10"/>
                                </a:lnTo>
                                <a:lnTo>
                                  <a:pt x="330" y="4"/>
                                </a:lnTo>
                                <a:lnTo>
                                  <a:pt x="315" y="1"/>
                                </a:lnTo>
                                <a:lnTo>
                                  <a:pt x="298" y="0"/>
                                </a:lnTo>
                                <a:lnTo>
                                  <a:pt x="278" y="1"/>
                                </a:lnTo>
                                <a:lnTo>
                                  <a:pt x="261" y="5"/>
                                </a:lnTo>
                                <a:lnTo>
                                  <a:pt x="246" y="11"/>
                                </a:lnTo>
                                <a:lnTo>
                                  <a:pt x="234" y="19"/>
                                </a:lnTo>
                                <a:lnTo>
                                  <a:pt x="224" y="30"/>
                                </a:lnTo>
                                <a:lnTo>
                                  <a:pt x="218" y="41"/>
                                </a:lnTo>
                                <a:lnTo>
                                  <a:pt x="213" y="54"/>
                                </a:lnTo>
                                <a:lnTo>
                                  <a:pt x="212" y="68"/>
                                </a:lnTo>
                                <a:lnTo>
                                  <a:pt x="214" y="83"/>
                                </a:lnTo>
                                <a:lnTo>
                                  <a:pt x="218" y="96"/>
                                </a:lnTo>
                                <a:lnTo>
                                  <a:pt x="225" y="107"/>
                                </a:lnTo>
                                <a:lnTo>
                                  <a:pt x="234" y="116"/>
                                </a:lnTo>
                                <a:lnTo>
                                  <a:pt x="242" y="120"/>
                                </a:lnTo>
                                <a:lnTo>
                                  <a:pt x="253" y="124"/>
                                </a:lnTo>
                                <a:lnTo>
                                  <a:pt x="266" y="129"/>
                                </a:lnTo>
                                <a:lnTo>
                                  <a:pt x="282" y="133"/>
                                </a:lnTo>
                                <a:lnTo>
                                  <a:pt x="320" y="141"/>
                                </a:lnTo>
                                <a:lnTo>
                                  <a:pt x="330" y="144"/>
                                </a:lnTo>
                                <a:lnTo>
                                  <a:pt x="337" y="148"/>
                                </a:lnTo>
                                <a:lnTo>
                                  <a:pt x="343" y="152"/>
                                </a:lnTo>
                                <a:lnTo>
                                  <a:pt x="346" y="158"/>
                                </a:lnTo>
                                <a:lnTo>
                                  <a:pt x="346" y="177"/>
                                </a:lnTo>
                                <a:lnTo>
                                  <a:pt x="340" y="186"/>
                                </a:lnTo>
                                <a:lnTo>
                                  <a:pt x="320" y="193"/>
                                </a:lnTo>
                                <a:lnTo>
                                  <a:pt x="311" y="194"/>
                                </a:lnTo>
                                <a:lnTo>
                                  <a:pt x="300" y="194"/>
                                </a:lnTo>
                                <a:lnTo>
                                  <a:pt x="287" y="193"/>
                                </a:lnTo>
                                <a:lnTo>
                                  <a:pt x="276" y="191"/>
                                </a:lnTo>
                                <a:lnTo>
                                  <a:pt x="267" y="186"/>
                                </a:lnTo>
                                <a:lnTo>
                                  <a:pt x="261" y="180"/>
                                </a:lnTo>
                                <a:lnTo>
                                  <a:pt x="257" y="175"/>
                                </a:lnTo>
                                <a:lnTo>
                                  <a:pt x="254" y="168"/>
                                </a:lnTo>
                                <a:lnTo>
                                  <a:pt x="252" y="158"/>
                                </a:lnTo>
                                <a:lnTo>
                                  <a:pt x="209" y="158"/>
                                </a:lnTo>
                                <a:lnTo>
                                  <a:pt x="210" y="174"/>
                                </a:lnTo>
                                <a:lnTo>
                                  <a:pt x="215" y="188"/>
                                </a:lnTo>
                                <a:lnTo>
                                  <a:pt x="223" y="201"/>
                                </a:lnTo>
                                <a:lnTo>
                                  <a:pt x="233" y="212"/>
                                </a:lnTo>
                                <a:lnTo>
                                  <a:pt x="247" y="220"/>
                                </a:lnTo>
                                <a:lnTo>
                                  <a:pt x="263" y="226"/>
                                </a:lnTo>
                                <a:lnTo>
                                  <a:pt x="281" y="230"/>
                                </a:lnTo>
                                <a:lnTo>
                                  <a:pt x="302" y="231"/>
                                </a:lnTo>
                                <a:lnTo>
                                  <a:pt x="322" y="230"/>
                                </a:lnTo>
                                <a:lnTo>
                                  <a:pt x="339" y="226"/>
                                </a:lnTo>
                                <a:lnTo>
                                  <a:pt x="354" y="220"/>
                                </a:lnTo>
                                <a:lnTo>
                                  <a:pt x="367" y="211"/>
                                </a:lnTo>
                                <a:lnTo>
                                  <a:pt x="377" y="201"/>
                                </a:lnTo>
                                <a:lnTo>
                                  <a:pt x="382" y="194"/>
                                </a:lnTo>
                                <a:lnTo>
                                  <a:pt x="385" y="189"/>
                                </a:lnTo>
                                <a:lnTo>
                                  <a:pt x="389" y="176"/>
                                </a:lnTo>
                                <a:lnTo>
                                  <a:pt x="391" y="161"/>
                                </a:lnTo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025" y="-772"/>
                            <a:ext cx="664" cy="30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9" name="Line 20"/>
                        <wps:cNvCnPr>
                          <a:cxnSpLocks noChangeShapeType="1"/>
                        </wps:cNvCnPr>
                        <wps:spPr bwMode="auto">
                          <a:xfrm>
                            <a:off x="7740" y="-712"/>
                            <a:ext cx="0" cy="220"/>
                          </a:xfrm>
                          <a:prstGeom prst="line">
                            <a:avLst/>
                          </a:prstGeom>
                          <a:noFill/>
                          <a:ln w="28931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7720" y="-754"/>
                            <a:ext cx="39" cy="0"/>
                          </a:xfrm>
                          <a:prstGeom prst="line">
                            <a:avLst/>
                          </a:prstGeom>
                          <a:noFill/>
                          <a:ln w="22416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A28B6A" id="Group 18" o:spid="_x0000_s1026" style="position:absolute;margin-left:284.35pt;margin-top:-38.6pt;width:104.55pt;height:15.15pt;z-index:251651072;mso-position-horizontal-relative:page" coordorigin="5687,-772" coordsize="2091,3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">
                <v:shape id="Picture 32" o:spid="_x0000_s1027" type="#_x0000_t75" style="position:absolute;left:5687;top:-768;width:176;height: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">
                  <v:imagedata r:id="rId18" o:title=""/>
                </v:shape>
                <v:shape id="Picture 31" o:spid="_x0000_s1028" type="#_x0000_t75" style="position:absolute;left:5906;top:-712;width:178;height: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">
                  <v:imagedata r:id="rId19" o:title=""/>
                </v:shape>
                <v:line id="Line 30" o:spid="_x0000_s1029" style="position:absolute;visibility:visible;mso-wrap-style:square" from="6146,-712" to="6146,-4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" strokecolor="#231f20" strokeweight=".80364mm"/>
                <v:line id="Line 29" o:spid="_x0000_s1030" style="position:absolute;visibility:visible;mso-wrap-style:square" from="6127,-754" to="6166,-7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" strokecolor="#231f20" strokeweight=".62267mm"/>
                <v:shape id="AutoShape 28" o:spid="_x0000_s1031" style="position:absolute;left:6196;top:-712;width:193;height:220;visibility:visible;mso-wrap-style:square;v-text-anchor:top" coordsize="193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" path="m49,l,,74,220r43,l135,167r-38,l49,xm192,l145,,97,167r38,l192,xe" fillcolor="#231f20" stroked="f">
                  <v:path arrowok="t" o:connecttype="custom" o:connectlocs="49,-712;0,-712;74,-492;117,-492;135,-545;97,-545;49,-712;192,-712;145,-712;97,-545;135,-545;192,-712" o:connectangles="0,0,0,0,0,0,0,0,0,0,0,0"/>
                </v:shape>
                <v:line id="Line 27" o:spid="_x0000_s1032" style="position:absolute;visibility:visible;mso-wrap-style:square" from="6417,-512" to="6583,-5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" strokecolor="#231f20" strokeweight="1.9pt"/>
                <v:line id="Line 26" o:spid="_x0000_s1033" style="position:absolute;visibility:visible;mso-wrap-style:square" from="6417,-560" to="6462,-5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" strokecolor="#231f20" strokeweight="2.9pt"/>
                <v:line id="Line 25" o:spid="_x0000_s1034" style="position:absolute;visibility:visible;mso-wrap-style:square" from="6417,-608" to="6568,-6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" strokecolor="#231f20" strokeweight="1.9pt"/>
                <v:line id="Line 24" o:spid="_x0000_s1035" style="position:absolute;visibility:visible;mso-wrap-style:square" from="6417,-650" to="6462,-6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" strokecolor="#231f20" strokeweight="2.3pt"/>
                <v:line id="Line 23" o:spid="_x0000_s1036" style="position:absolute;visibility:visible;mso-wrap-style:square" from="6417,-692" to="6578,-6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" strokecolor="#231f20" strokeweight="1.9pt"/>
                <v:shape id="AutoShape 22" o:spid="_x0000_s1037" style="position:absolute;left:6620;top:-718;width:391;height:232;visibility:visible;mso-wrap-style:square;v-text-anchor:top" coordsize="391,2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" path="m179,220r-5,-3l172,213r-2,-5l170,204r-1,-7l169,157r-2,-11l164,140r-5,-9l152,125r-11,-4l153,117r9,-8l165,103r8,-14l175,79r,-19l174,52r-3,-8l169,39r-4,-6l155,20r-7,-5l132,8r-3,l129,62r,25l125,95r-14,7l104,103r-59,l45,44r60,l112,46r13,7l129,62r,-54l120,6r-15,l,6,,226r45,l45,140r57,l111,142r9,9l123,161r,40l124,208r2,9l127,221r1,5l179,226r,-6m391,161r-2,-13l386,136r-6,-11l371,117r-7,-5l355,108r-10,-4l333,101,280,88,270,85r-5,-2l258,79r-3,-6l255,56r3,-6l273,40r9,-2l305,38r9,2l333,49r6,9l339,71r45,l381,55,376,41r-1,-3l368,28,358,18,344,10,330,4,315,1,298,,278,1,261,5r-15,6l234,19,224,30r-6,11l213,54r-1,14l214,83r4,13l225,107r9,9l242,120r11,4l266,129r16,4l320,141r10,3l337,148r6,4l346,158r,19l340,186r-20,7l311,194r-11,l287,193r-11,-2l267,186r-6,-6l257,175r-3,-7l252,158r-43,l210,174r5,14l223,201r10,11l247,220r16,6l281,230r21,1l322,230r17,-4l354,220r13,-9l377,201r5,-7l385,189r4,-13l391,161e" fillcolor="#231f20" stroked="f">
                  <v:path arrowok="t" o:connecttype="custom" o:connectlocs="172,-505;169,-521;164,-578;141,-597;165,-615;175,-658;169,-679;148,-703;129,-656;111,-616;45,-674;125,-665;120,-712;0,-492;102,-578;123,-557;126,-501;179,-492;389,-570;371,-601;345,-614;270,-633;255,-645;273,-678;314,-678;339,-647;376,-677;358,-700;315,-717;261,-713;224,-688;212,-650;225,-611;253,-594;320,-577;343,-566;340,-532;300,-524;267,-532;254,-550;210,-544;233,-506;281,-488;339,-492;377,-517;389,-542" o:connectangles="0,0,0,0,0,0,0,0,0,0,0,0,0,0,0,0,0,0,0,0,0,0,0,0,0,0,0,0,0,0,0,0,0,0,0,0,0,0,0,0,0,0,0,0,0,0"/>
                </v:shape>
                <v:shape id="Picture 21" o:spid="_x0000_s1038" type="#_x0000_t75" style="position:absolute;left:7025;top:-772;width:664;height:3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">
                  <v:imagedata r:id="rId20" o:title=""/>
                </v:shape>
                <v:line id="Line 20" o:spid="_x0000_s1039" style="position:absolute;visibility:visible;mso-wrap-style:square" from="7740,-712" to="7740,-4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" strokecolor="#231f20" strokeweight=".80364mm"/>
                <v:line id="Line 19" o:spid="_x0000_s1040" style="position:absolute;visibility:visible;mso-wrap-style:square" from="7720,-754" to="7759,-7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" strokecolor="#231f20" strokeweight=".62267mm"/>
                <w10:wrap anchorx="page"/>
              </v:group>
            </w:pict>
          </mc:Fallback>
        </mc:AlternateContent>
      </w:r>
      <w:r w:rsidR="00FC3731">
        <w:rPr>
          <w:noProof/>
          <w:lang w:val="tr-TR" w:eastAsia="tr-TR"/>
        </w:rPr>
        <w:drawing>
          <wp:anchor distT="0" distB="0" distL="0" distR="0" simplePos="0" relativeHeight="251657728" behindDoc="0" locked="0" layoutInCell="1" allowOverlap="1" wp14:anchorId="2D693B66" wp14:editId="3918811C">
            <wp:simplePos x="0" y="0"/>
            <wp:positionH relativeFrom="page">
              <wp:posOffset>2630840</wp:posOffset>
            </wp:positionH>
            <wp:positionV relativeFrom="paragraph">
              <wp:posOffset>-1070496</wp:posOffset>
            </wp:positionV>
            <wp:extent cx="885812" cy="885825"/>
            <wp:effectExtent l="0" t="0" r="0" b="0"/>
            <wp:wrapNone/>
            <wp:docPr id="1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9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85812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2096" behindDoc="1" locked="0" layoutInCell="1" allowOverlap="1" wp14:anchorId="7C1DECD4" wp14:editId="2313832B">
                <wp:simplePos x="0" y="0"/>
                <wp:positionH relativeFrom="page">
                  <wp:posOffset>1797050</wp:posOffset>
                </wp:positionH>
                <wp:positionV relativeFrom="paragraph">
                  <wp:posOffset>1373505</wp:posOffset>
                </wp:positionV>
                <wp:extent cx="0" cy="0"/>
                <wp:effectExtent l="6350" t="10795" r="12700" b="8255"/>
                <wp:wrapNone/>
                <wp:docPr id="5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93C3E9" id="Line 17" o:spid="_x0000_s1026" style="position:absolute;z-index:-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108.15pt" to="141.5pt,10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3120" behindDoc="1" locked="0" layoutInCell="1" allowOverlap="1" wp14:anchorId="3E9BCFBA" wp14:editId="7A7CFADE">
                <wp:simplePos x="0" y="0"/>
                <wp:positionH relativeFrom="page">
                  <wp:posOffset>4104640</wp:posOffset>
                </wp:positionH>
                <wp:positionV relativeFrom="paragraph">
                  <wp:posOffset>1373505</wp:posOffset>
                </wp:positionV>
                <wp:extent cx="0" cy="0"/>
                <wp:effectExtent l="8890" t="10795" r="10160" b="8255"/>
                <wp:wrapNone/>
                <wp:docPr id="4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EB830E4" id="Line 16" o:spid="_x0000_s1026" style="position:absolute;z-index:-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23.2pt,108.15pt" to="323.2pt,10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 wp14:anchorId="27B110DC" wp14:editId="4EE0854A">
                <wp:simplePos x="0" y="0"/>
                <wp:positionH relativeFrom="page">
                  <wp:posOffset>5127625</wp:posOffset>
                </wp:positionH>
                <wp:positionV relativeFrom="paragraph">
                  <wp:posOffset>1373505</wp:posOffset>
                </wp:positionV>
                <wp:extent cx="0" cy="0"/>
                <wp:effectExtent l="12700" t="10795" r="6350" b="8255"/>
                <wp:wrapNone/>
                <wp:docPr id="3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5EDD01" id="Line 15" o:spid="_x0000_s1026" style="position:absolute;z-index:-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3.75pt,108.15pt" to="403.75pt,10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 wp14:anchorId="166638A9" wp14:editId="6A985786">
                <wp:simplePos x="0" y="0"/>
                <wp:positionH relativeFrom="page">
                  <wp:posOffset>7013575</wp:posOffset>
                </wp:positionH>
                <wp:positionV relativeFrom="paragraph">
                  <wp:posOffset>1373505</wp:posOffset>
                </wp:positionV>
                <wp:extent cx="0" cy="0"/>
                <wp:effectExtent l="12700" t="10795" r="6350" b="8255"/>
                <wp:wrapNone/>
                <wp:docPr id="2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AE13AC7" id="Line 14" o:spid="_x0000_s1026" style="position:absolute;z-index:-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108.15pt" to="552.25pt,10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" strokecolor="#231f20" strokeweight="1pt">
                <w10:wrap anchorx="page"/>
              </v:line>
            </w:pict>
          </mc:Fallback>
        </mc:AlternateContent>
      </w:r>
      <w:r w:rsidR="00E003D0">
        <w:rPr>
          <w:b/>
          <w:color w:val="231F20"/>
          <w:sz w:val="32"/>
        </w:rPr>
        <w:t>SINGLE</w:t>
      </w:r>
      <w:r w:rsidR="006E2EAE" w:rsidRPr="006E2EAE">
        <w:rPr>
          <w:b/>
          <w:color w:val="231F20"/>
          <w:sz w:val="32"/>
        </w:rPr>
        <w:t xml:space="preserve"> COURSE EXAM REQUEST </w:t>
      </w:r>
      <w:r w:rsidR="00F75B31">
        <w:rPr>
          <w:b/>
          <w:color w:val="231F20"/>
          <w:sz w:val="32"/>
        </w:rPr>
        <w:t>FORM</w:t>
      </w:r>
    </w:p>
    <w:p w14:paraId="177EB574" w14:textId="77777777" w:rsidR="00AC5540" w:rsidRDefault="00AC5540">
      <w:pPr>
        <w:pStyle w:val="GvdeMetni"/>
        <w:rPr>
          <w:b/>
          <w:sz w:val="20"/>
        </w:rPr>
      </w:pPr>
    </w:p>
    <w:p w14:paraId="7303E081" w14:textId="77777777" w:rsidR="00AC5540" w:rsidRDefault="00AC5540">
      <w:pPr>
        <w:pStyle w:val="GvdeMetni"/>
        <w:rPr>
          <w:b/>
          <w:sz w:val="20"/>
        </w:rPr>
      </w:pPr>
    </w:p>
    <w:p w14:paraId="76C8ABFF" w14:textId="77777777" w:rsidR="00AC5540" w:rsidRDefault="00AC5540">
      <w:pPr>
        <w:pStyle w:val="GvdeMetni"/>
        <w:rPr>
          <w:b/>
          <w:sz w:val="17"/>
        </w:rPr>
      </w:pPr>
    </w:p>
    <w:tbl>
      <w:tblPr>
        <w:tblStyle w:val="TableNormal"/>
        <w:tblW w:w="0" w:type="auto"/>
        <w:tblInd w:w="10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1E0" w:firstRow="1" w:lastRow="1" w:firstColumn="1" w:lastColumn="1" w:noHBand="0" w:noVBand="0"/>
      </w:tblPr>
      <w:tblGrid>
        <w:gridCol w:w="1961"/>
        <w:gridCol w:w="3808"/>
        <w:gridCol w:w="1190"/>
        <w:gridCol w:w="3315"/>
      </w:tblGrid>
      <w:tr w:rsidR="00AC5540" w14:paraId="4C0ED80D" w14:textId="77777777">
        <w:trPr>
          <w:trHeight w:hRule="exact" w:val="400"/>
        </w:trPr>
        <w:tc>
          <w:tcPr>
            <w:tcW w:w="1961" w:type="dxa"/>
          </w:tcPr>
          <w:p w14:paraId="0B7B4EA6" w14:textId="77777777" w:rsidR="00AC5540" w:rsidRDefault="006E2EAE">
            <w:pPr>
              <w:pStyle w:val="TableParagraph"/>
              <w:spacing w:before="0"/>
              <w:ind w:left="50"/>
              <w:rPr>
                <w:b/>
                <w:sz w:val="24"/>
              </w:rPr>
            </w:pPr>
            <w:r>
              <w:rPr>
                <w:b/>
                <w:color w:val="231F20"/>
                <w:sz w:val="24"/>
              </w:rPr>
              <w:t>Student</w:t>
            </w:r>
            <w:r w:rsidR="00FC3731">
              <w:rPr>
                <w:b/>
                <w:color w:val="231F20"/>
                <w:sz w:val="24"/>
              </w:rPr>
              <w:t>:</w:t>
            </w:r>
          </w:p>
        </w:tc>
        <w:tc>
          <w:tcPr>
            <w:tcW w:w="8313" w:type="dxa"/>
            <w:gridSpan w:val="3"/>
          </w:tcPr>
          <w:p w14:paraId="1484F745" w14:textId="77777777" w:rsidR="00AC5540" w:rsidRDefault="00AC5540"/>
        </w:tc>
      </w:tr>
      <w:tr w:rsidR="00AC5540" w14:paraId="0A425874" w14:textId="77777777">
        <w:trPr>
          <w:trHeight w:hRule="exact" w:val="502"/>
        </w:trPr>
        <w:tc>
          <w:tcPr>
            <w:tcW w:w="1961" w:type="dxa"/>
          </w:tcPr>
          <w:p w14:paraId="70833739" w14:textId="77777777" w:rsidR="00AC5540" w:rsidRDefault="006E2EAE">
            <w:pPr>
              <w:pStyle w:val="TableParagraph"/>
              <w:tabs>
                <w:tab w:val="left" w:pos="1748"/>
              </w:tabs>
              <w:spacing w:before="109"/>
              <w:ind w:left="50"/>
              <w:rPr>
                <w:sz w:val="24"/>
              </w:rPr>
            </w:pPr>
            <w:r>
              <w:rPr>
                <w:color w:val="231F20"/>
                <w:sz w:val="24"/>
              </w:rPr>
              <w:t>Name, Surname</w:t>
            </w:r>
            <w:r w:rsidR="00FC3731">
              <w:rPr>
                <w:color w:val="231F20"/>
                <w:sz w:val="24"/>
              </w:rPr>
              <w:tab/>
              <w:t>:</w:t>
            </w:r>
          </w:p>
        </w:tc>
        <w:tc>
          <w:tcPr>
            <w:tcW w:w="3808" w:type="dxa"/>
          </w:tcPr>
          <w:p w14:paraId="74EA7100" w14:textId="77777777" w:rsidR="00AC5540" w:rsidRDefault="00FC3731">
            <w:pPr>
              <w:pStyle w:val="TableParagraph"/>
              <w:tabs>
                <w:tab w:val="left" w:pos="3573"/>
              </w:tabs>
              <w:spacing w:before="119"/>
              <w:ind w:righ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  <w:tc>
          <w:tcPr>
            <w:tcW w:w="1190" w:type="dxa"/>
          </w:tcPr>
          <w:p w14:paraId="60FE1166" w14:textId="77777777" w:rsidR="00AC5540" w:rsidRDefault="00571007" w:rsidP="00571007">
            <w:pPr>
              <w:pStyle w:val="TableParagraph"/>
              <w:spacing w:before="109"/>
              <w:ind w:left="125"/>
              <w:rPr>
                <w:sz w:val="24"/>
              </w:rPr>
            </w:pPr>
            <w:r>
              <w:rPr>
                <w:color w:val="231F20"/>
                <w:sz w:val="24"/>
              </w:rPr>
              <w:t>Semester</w:t>
            </w:r>
          </w:p>
        </w:tc>
        <w:tc>
          <w:tcPr>
            <w:tcW w:w="3315" w:type="dxa"/>
          </w:tcPr>
          <w:p w14:paraId="0DEE4E66" w14:textId="77777777" w:rsidR="00AC5540" w:rsidRDefault="00FC3731">
            <w:pPr>
              <w:pStyle w:val="TableParagraph"/>
              <w:tabs>
                <w:tab w:val="left" w:pos="3049"/>
              </w:tabs>
              <w:spacing w:before="109"/>
              <w:ind w:right="48"/>
              <w:jc w:val="right"/>
              <w:rPr>
                <w:rFonts w:ascii="Times New Roman"/>
                <w:sz w:val="24"/>
              </w:rPr>
            </w:pPr>
            <w:r>
              <w:rPr>
                <w:color w:val="231F20"/>
                <w:sz w:val="24"/>
              </w:rPr>
              <w:t>:</w:t>
            </w:r>
            <w:r>
              <w:rPr>
                <w:color w:val="231F20"/>
                <w:spacing w:val="6"/>
                <w:sz w:val="24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</w:tr>
      <w:tr w:rsidR="00AC5540" w14:paraId="095CE286" w14:textId="77777777">
        <w:trPr>
          <w:trHeight w:hRule="exact" w:val="500"/>
        </w:trPr>
        <w:tc>
          <w:tcPr>
            <w:tcW w:w="1961" w:type="dxa"/>
          </w:tcPr>
          <w:p w14:paraId="2E4812DD" w14:textId="77777777" w:rsidR="00AC5540" w:rsidRDefault="00E35B5F">
            <w:pPr>
              <w:pStyle w:val="TableParagraph"/>
              <w:tabs>
                <w:tab w:val="left" w:pos="1748"/>
              </w:tabs>
              <w:ind w:left="50"/>
              <w:rPr>
                <w:sz w:val="24"/>
              </w:rPr>
            </w:pPr>
            <w:r>
              <w:rPr>
                <w:color w:val="231F20"/>
                <w:sz w:val="24"/>
              </w:rPr>
              <w:t>Student ID</w:t>
            </w:r>
            <w:r w:rsidR="00FC3731">
              <w:rPr>
                <w:color w:val="231F20"/>
                <w:sz w:val="24"/>
              </w:rPr>
              <w:tab/>
              <w:t>:</w:t>
            </w:r>
          </w:p>
        </w:tc>
        <w:tc>
          <w:tcPr>
            <w:tcW w:w="3808" w:type="dxa"/>
          </w:tcPr>
          <w:p w14:paraId="1E086F05" w14:textId="77777777" w:rsidR="00AC5540" w:rsidRDefault="00FC3731">
            <w:pPr>
              <w:pStyle w:val="TableParagraph"/>
              <w:tabs>
                <w:tab w:val="left" w:pos="3573"/>
              </w:tabs>
              <w:spacing w:before="117"/>
              <w:ind w:righ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  <w:tc>
          <w:tcPr>
            <w:tcW w:w="1190" w:type="dxa"/>
          </w:tcPr>
          <w:p w14:paraId="4497D846" w14:textId="77777777" w:rsidR="00AC5540" w:rsidRDefault="00E35B5F" w:rsidP="00E35B5F">
            <w:pPr>
              <w:pStyle w:val="TableParagraph"/>
              <w:rPr>
                <w:sz w:val="24"/>
              </w:rPr>
            </w:pPr>
            <w:r>
              <w:rPr>
                <w:color w:val="231F20"/>
                <w:sz w:val="24"/>
              </w:rPr>
              <w:t xml:space="preserve">  Phone</w:t>
            </w:r>
          </w:p>
        </w:tc>
        <w:tc>
          <w:tcPr>
            <w:tcW w:w="3315" w:type="dxa"/>
          </w:tcPr>
          <w:p w14:paraId="1050DDE2" w14:textId="77777777" w:rsidR="00AC5540" w:rsidRDefault="00FC3731">
            <w:pPr>
              <w:pStyle w:val="TableParagraph"/>
              <w:tabs>
                <w:tab w:val="left" w:pos="3049"/>
              </w:tabs>
              <w:ind w:right="48"/>
              <w:jc w:val="right"/>
              <w:rPr>
                <w:rFonts w:ascii="Times New Roman"/>
                <w:sz w:val="24"/>
              </w:rPr>
            </w:pPr>
            <w:r>
              <w:rPr>
                <w:color w:val="231F20"/>
                <w:sz w:val="24"/>
              </w:rPr>
              <w:t>:</w:t>
            </w:r>
            <w:r>
              <w:rPr>
                <w:color w:val="231F20"/>
                <w:spacing w:val="6"/>
                <w:sz w:val="24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</w:tr>
      <w:tr w:rsidR="00AC5540" w14:paraId="57C6B41A" w14:textId="77777777">
        <w:trPr>
          <w:trHeight w:hRule="exact" w:val="500"/>
        </w:trPr>
        <w:tc>
          <w:tcPr>
            <w:tcW w:w="1961" w:type="dxa"/>
          </w:tcPr>
          <w:p w14:paraId="4B6AE3BB" w14:textId="77777777" w:rsidR="00AC5540" w:rsidRDefault="006E2EAE">
            <w:pPr>
              <w:pStyle w:val="TableParagraph"/>
              <w:tabs>
                <w:tab w:val="left" w:pos="1776"/>
              </w:tabs>
              <w:ind w:left="50"/>
              <w:rPr>
                <w:sz w:val="24"/>
              </w:rPr>
            </w:pPr>
            <w:r>
              <w:rPr>
                <w:color w:val="231F20"/>
                <w:sz w:val="24"/>
              </w:rPr>
              <w:t>Faculty</w:t>
            </w:r>
            <w:r w:rsidR="00FC3731">
              <w:rPr>
                <w:color w:val="231F20"/>
                <w:sz w:val="24"/>
              </w:rPr>
              <w:tab/>
              <w:t>:</w:t>
            </w:r>
          </w:p>
        </w:tc>
        <w:tc>
          <w:tcPr>
            <w:tcW w:w="3808" w:type="dxa"/>
          </w:tcPr>
          <w:p w14:paraId="5EAF477C" w14:textId="77777777" w:rsidR="00AC5540" w:rsidRDefault="00FC3731">
            <w:pPr>
              <w:pStyle w:val="TableParagraph"/>
              <w:tabs>
                <w:tab w:val="left" w:pos="3573"/>
              </w:tabs>
              <w:spacing w:before="117"/>
              <w:ind w:righ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  <w:tc>
          <w:tcPr>
            <w:tcW w:w="1190" w:type="dxa"/>
          </w:tcPr>
          <w:p w14:paraId="055655FD" w14:textId="77777777" w:rsidR="00AC5540" w:rsidRDefault="006E2EAE">
            <w:pPr>
              <w:pStyle w:val="TableParagraph"/>
              <w:ind w:left="125"/>
              <w:rPr>
                <w:sz w:val="24"/>
              </w:rPr>
            </w:pPr>
            <w:r>
              <w:rPr>
                <w:color w:val="231F20"/>
                <w:sz w:val="24"/>
              </w:rPr>
              <w:t>E-mail</w:t>
            </w:r>
          </w:p>
        </w:tc>
        <w:tc>
          <w:tcPr>
            <w:tcW w:w="3315" w:type="dxa"/>
          </w:tcPr>
          <w:p w14:paraId="5C2D7AA3" w14:textId="77777777" w:rsidR="00AC5540" w:rsidRDefault="00FC3731">
            <w:pPr>
              <w:pStyle w:val="TableParagraph"/>
              <w:tabs>
                <w:tab w:val="left" w:pos="3049"/>
              </w:tabs>
              <w:ind w:right="48"/>
              <w:jc w:val="right"/>
              <w:rPr>
                <w:rFonts w:ascii="Times New Roman"/>
                <w:sz w:val="24"/>
              </w:rPr>
            </w:pPr>
            <w:r>
              <w:rPr>
                <w:color w:val="231F20"/>
                <w:sz w:val="24"/>
              </w:rPr>
              <w:t>:</w:t>
            </w:r>
            <w:r>
              <w:rPr>
                <w:color w:val="231F20"/>
                <w:spacing w:val="6"/>
                <w:sz w:val="24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</w:tr>
      <w:tr w:rsidR="00AC5540" w14:paraId="02E31BFA" w14:textId="77777777">
        <w:trPr>
          <w:trHeight w:hRule="exact" w:val="395"/>
        </w:trPr>
        <w:tc>
          <w:tcPr>
            <w:tcW w:w="1961" w:type="dxa"/>
          </w:tcPr>
          <w:p w14:paraId="7CF83111" w14:textId="77777777" w:rsidR="00AC5540" w:rsidRDefault="006E2EAE">
            <w:pPr>
              <w:pStyle w:val="TableParagraph"/>
              <w:ind w:left="50"/>
              <w:rPr>
                <w:sz w:val="24"/>
              </w:rPr>
            </w:pPr>
            <w:r>
              <w:rPr>
                <w:color w:val="231F20"/>
                <w:sz w:val="24"/>
              </w:rPr>
              <w:t>Department</w:t>
            </w:r>
            <w:r w:rsidR="00792364">
              <w:rPr>
                <w:color w:val="231F20"/>
                <w:sz w:val="24"/>
              </w:rPr>
              <w:t xml:space="preserve"> </w:t>
            </w:r>
            <w:r>
              <w:rPr>
                <w:color w:val="231F20"/>
                <w:sz w:val="24"/>
              </w:rPr>
              <w:t xml:space="preserve">         </w:t>
            </w:r>
            <w:r w:rsidR="00792364">
              <w:rPr>
                <w:color w:val="231F20"/>
                <w:sz w:val="24"/>
              </w:rPr>
              <w:t>:</w:t>
            </w:r>
          </w:p>
        </w:tc>
        <w:tc>
          <w:tcPr>
            <w:tcW w:w="3808" w:type="dxa"/>
          </w:tcPr>
          <w:p w14:paraId="587F6165" w14:textId="77777777" w:rsidR="00AC5540" w:rsidRDefault="00FC3731">
            <w:pPr>
              <w:pStyle w:val="TableParagraph"/>
              <w:tabs>
                <w:tab w:val="left" w:pos="3573"/>
              </w:tabs>
              <w:spacing w:before="117"/>
              <w:ind w:righ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  <w:tc>
          <w:tcPr>
            <w:tcW w:w="1190" w:type="dxa"/>
          </w:tcPr>
          <w:p w14:paraId="29C84239" w14:textId="77777777" w:rsidR="00AC5540" w:rsidRDefault="006E2EAE">
            <w:pPr>
              <w:pStyle w:val="TableParagraph"/>
              <w:ind w:left="125"/>
              <w:rPr>
                <w:sz w:val="24"/>
              </w:rPr>
            </w:pPr>
            <w:r>
              <w:rPr>
                <w:color w:val="231F20"/>
                <w:sz w:val="24"/>
              </w:rPr>
              <w:t>Date</w:t>
            </w:r>
          </w:p>
        </w:tc>
        <w:tc>
          <w:tcPr>
            <w:tcW w:w="3315" w:type="dxa"/>
          </w:tcPr>
          <w:p w14:paraId="02A15915" w14:textId="77777777" w:rsidR="00AC5540" w:rsidRDefault="00FC3731">
            <w:pPr>
              <w:pStyle w:val="TableParagraph"/>
              <w:tabs>
                <w:tab w:val="left" w:pos="3049"/>
              </w:tabs>
              <w:ind w:right="48"/>
              <w:jc w:val="right"/>
              <w:rPr>
                <w:rFonts w:ascii="Times New Roman"/>
                <w:sz w:val="24"/>
              </w:rPr>
            </w:pPr>
            <w:r>
              <w:rPr>
                <w:color w:val="231F20"/>
                <w:sz w:val="24"/>
              </w:rPr>
              <w:t>:</w:t>
            </w:r>
            <w:r>
              <w:rPr>
                <w:color w:val="231F20"/>
                <w:spacing w:val="6"/>
                <w:sz w:val="24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</w:tr>
    </w:tbl>
    <w:p w14:paraId="5DB4F2C7" w14:textId="77777777" w:rsidR="00AC5540" w:rsidRDefault="00AC5540">
      <w:pPr>
        <w:pStyle w:val="GvdeMetni"/>
        <w:rPr>
          <w:b/>
          <w:sz w:val="20"/>
        </w:rPr>
      </w:pPr>
    </w:p>
    <w:p w14:paraId="01D2AC89" w14:textId="77777777" w:rsidR="00AC5540" w:rsidRDefault="00AC5540">
      <w:pPr>
        <w:pStyle w:val="GvdeMetni"/>
        <w:rPr>
          <w:b/>
          <w:sz w:val="20"/>
        </w:rPr>
      </w:pPr>
    </w:p>
    <w:p w14:paraId="0A31B35A" w14:textId="77777777" w:rsidR="00AC5540" w:rsidRDefault="00AC5540">
      <w:pPr>
        <w:pStyle w:val="GvdeMetni"/>
        <w:spacing w:before="7"/>
        <w:rPr>
          <w:b/>
          <w:sz w:val="28"/>
        </w:rPr>
      </w:pPr>
    </w:p>
    <w:p w14:paraId="2FBA444A" w14:textId="77777777" w:rsidR="001408C0" w:rsidRPr="00792364" w:rsidRDefault="001408C0" w:rsidP="001408C0">
      <w:pPr>
        <w:pStyle w:val="GvdeMetni"/>
        <w:spacing w:before="102"/>
        <w:ind w:left="723"/>
        <w:jc w:val="center"/>
        <w:rPr>
          <w:b/>
          <w:color w:val="231F20"/>
        </w:rPr>
      </w:pPr>
      <w:r>
        <w:rPr>
          <w:b/>
          <w:color w:val="231F20"/>
        </w:rPr>
        <w:t>TO FACULTY O</w:t>
      </w:r>
      <w:r w:rsidRPr="001A3D83">
        <w:rPr>
          <w:b/>
          <w:color w:val="231F20"/>
        </w:rPr>
        <w:t>F ENGINEERING AND NATURAL SCIENCES</w:t>
      </w:r>
    </w:p>
    <w:p w14:paraId="17DA8505" w14:textId="77777777" w:rsidR="00CA25BB" w:rsidRDefault="00CA25BB" w:rsidP="001408C0">
      <w:pPr>
        <w:pStyle w:val="GvdeMetni"/>
        <w:spacing w:before="103"/>
        <w:ind w:left="730"/>
        <w:rPr>
          <w:sz w:val="20"/>
        </w:rPr>
      </w:pPr>
    </w:p>
    <w:p w14:paraId="352DD99C" w14:textId="77777777" w:rsidR="001408C0" w:rsidRPr="001A3D83" w:rsidRDefault="001408C0" w:rsidP="001408C0">
      <w:pPr>
        <w:pStyle w:val="GvdeMetni"/>
        <w:spacing w:before="103"/>
        <w:ind w:left="730"/>
      </w:pPr>
      <w:r w:rsidRPr="001A3D83">
        <w:rPr>
          <w:color w:val="231F20"/>
        </w:rPr>
        <w:t>I am a student of your faculty with identification information above.</w:t>
      </w:r>
    </w:p>
    <w:p w14:paraId="3B020E20" w14:textId="77777777" w:rsidR="001408C0" w:rsidRDefault="00CA25BB" w:rsidP="00CA25BB">
      <w:pPr>
        <w:pStyle w:val="GvdeMetni"/>
        <w:spacing w:before="222" w:line="331" w:lineRule="auto"/>
        <w:ind w:left="150"/>
        <w:rPr>
          <w:color w:val="231F20"/>
        </w:rPr>
      </w:pPr>
      <w:r>
        <w:rPr>
          <w:color w:val="231F20"/>
        </w:rPr>
        <w:t xml:space="preserve">         </w:t>
      </w:r>
      <w:r w:rsidR="001408C0" w:rsidRPr="001A3D83">
        <w:rPr>
          <w:color w:val="231F20"/>
        </w:rPr>
        <w:t xml:space="preserve">In order to graduate at the end of the </w:t>
      </w:r>
      <w:r w:rsidR="004A37E8">
        <w:rPr>
          <w:color w:val="231F20"/>
        </w:rPr>
        <w:t>…..</w:t>
      </w:r>
      <w:r w:rsidR="001408C0" w:rsidRPr="001A3D83">
        <w:rPr>
          <w:color w:val="231F20"/>
        </w:rPr>
        <w:t>-</w:t>
      </w:r>
      <w:r w:rsidR="004A37E8">
        <w:rPr>
          <w:color w:val="231F20"/>
        </w:rPr>
        <w:t xml:space="preserve">……. </w:t>
      </w:r>
      <w:r w:rsidR="001408C0" w:rsidRPr="001A3D83">
        <w:rPr>
          <w:color w:val="231F20"/>
        </w:rPr>
        <w:t>academic year, I want to take a single course exam from the course I have listed below.</w:t>
      </w:r>
    </w:p>
    <w:p w14:paraId="58E4B8A7" w14:textId="77777777" w:rsidR="001408C0" w:rsidRDefault="001408C0" w:rsidP="001408C0">
      <w:pPr>
        <w:pStyle w:val="GvdeMetni"/>
        <w:spacing w:before="222" w:line="331" w:lineRule="auto"/>
        <w:ind w:left="150" w:firstLine="639"/>
      </w:pPr>
      <w:r>
        <w:rPr>
          <w:color w:val="231F20"/>
        </w:rPr>
        <w:t>R</w:t>
      </w:r>
      <w:r w:rsidRPr="001A3D83">
        <w:rPr>
          <w:color w:val="231F20"/>
        </w:rPr>
        <w:t>espectfully submitted for your consideration</w:t>
      </w:r>
      <w:r>
        <w:rPr>
          <w:color w:val="231F20"/>
        </w:rPr>
        <w:t xml:space="preserve">. </w:t>
      </w:r>
    </w:p>
    <w:p w14:paraId="598CCAB7" w14:textId="77777777" w:rsidR="00AC5540" w:rsidRDefault="00AC5540">
      <w:pPr>
        <w:pStyle w:val="GvdeMetni"/>
        <w:rPr>
          <w:sz w:val="20"/>
        </w:rPr>
      </w:pPr>
    </w:p>
    <w:p w14:paraId="0949A57A" w14:textId="77777777" w:rsidR="00AC5540" w:rsidRPr="00FA5892" w:rsidRDefault="00AC5540">
      <w:pPr>
        <w:pStyle w:val="GvdeMetni"/>
        <w:rPr>
          <w:sz w:val="20"/>
        </w:rPr>
      </w:pPr>
    </w:p>
    <w:p w14:paraId="695DE860" w14:textId="3A2E1C71" w:rsidR="00AC5540" w:rsidRPr="00FA5892" w:rsidRDefault="00FA5892" w:rsidP="00FA5892">
      <w:pPr>
        <w:pStyle w:val="GvdeMetni"/>
        <w:ind w:firstLine="150"/>
        <w:rPr>
          <w:sz w:val="20"/>
          <w:u w:val="single"/>
        </w:rPr>
      </w:pPr>
      <w:r w:rsidRPr="00FA5892">
        <w:rPr>
          <w:sz w:val="20"/>
          <w:u w:val="single"/>
        </w:rPr>
        <w:t>Supporting Document:</w:t>
      </w:r>
      <w:bookmarkStart w:id="0" w:name="_GoBack"/>
      <w:bookmarkEnd w:id="0"/>
    </w:p>
    <w:p w14:paraId="52A88769" w14:textId="5B3282D1" w:rsidR="00AC5540" w:rsidRPr="00FA5892" w:rsidRDefault="00FA5892" w:rsidP="00FA5892">
      <w:pPr>
        <w:pStyle w:val="GvdeMetni"/>
        <w:ind w:firstLine="150"/>
        <w:rPr>
          <w:sz w:val="20"/>
        </w:rPr>
      </w:pPr>
      <w:r w:rsidRPr="00FA5892">
        <w:rPr>
          <w:sz w:val="20"/>
        </w:rPr>
        <w:t>-</w:t>
      </w:r>
      <w:r w:rsidR="00385547" w:rsidRPr="00FA5892">
        <w:rPr>
          <w:sz w:val="20"/>
        </w:rPr>
        <w:t>Transcript</w:t>
      </w:r>
    </w:p>
    <w:p w14:paraId="265FAD80" w14:textId="77777777" w:rsidR="00AC5540" w:rsidRDefault="00AC5540">
      <w:pPr>
        <w:pStyle w:val="GvdeMetni"/>
        <w:rPr>
          <w:sz w:val="20"/>
        </w:rPr>
      </w:pPr>
    </w:p>
    <w:p w14:paraId="3F8FBF9F" w14:textId="77777777" w:rsidR="00AC5540" w:rsidRDefault="00AC5540">
      <w:pPr>
        <w:pStyle w:val="GvdeMetni"/>
        <w:spacing w:before="4"/>
        <w:rPr>
          <w:sz w:val="20"/>
        </w:rPr>
      </w:pPr>
    </w:p>
    <w:p w14:paraId="08B7127A" w14:textId="77777777" w:rsidR="00AC5540" w:rsidRDefault="00372399">
      <w:pPr>
        <w:spacing w:line="217" w:lineRule="exact"/>
        <w:ind w:right="662"/>
        <w:jc w:val="right"/>
        <w:rPr>
          <w:sz w:val="18"/>
        </w:rPr>
      </w:pPr>
      <w:r>
        <w:rPr>
          <w:color w:val="231F20"/>
          <w:sz w:val="18"/>
        </w:rPr>
        <w:t>..</w:t>
      </w:r>
      <w:r w:rsidR="00FC3731">
        <w:rPr>
          <w:color w:val="231F20"/>
          <w:sz w:val="18"/>
        </w:rPr>
        <w:t>...............................................</w:t>
      </w:r>
    </w:p>
    <w:p w14:paraId="724C9262" w14:textId="77777777" w:rsidR="00AC5540" w:rsidRDefault="00FC3731">
      <w:pPr>
        <w:spacing w:line="217" w:lineRule="exact"/>
        <w:ind w:right="1225"/>
        <w:jc w:val="right"/>
        <w:rPr>
          <w:sz w:val="18"/>
        </w:rPr>
      </w:pPr>
      <w:r>
        <w:rPr>
          <w:color w:val="231F20"/>
          <w:sz w:val="18"/>
        </w:rPr>
        <w:t>(</w:t>
      </w:r>
      <w:r w:rsidR="00372399">
        <w:rPr>
          <w:color w:val="231F20"/>
          <w:sz w:val="18"/>
        </w:rPr>
        <w:t>Student Signature</w:t>
      </w:r>
      <w:r>
        <w:rPr>
          <w:color w:val="231F20"/>
          <w:sz w:val="18"/>
        </w:rPr>
        <w:t>)</w:t>
      </w:r>
    </w:p>
    <w:p w14:paraId="7E989F0D" w14:textId="77777777" w:rsidR="00AC5540" w:rsidRDefault="00AC5540">
      <w:pPr>
        <w:pStyle w:val="GvdeMetni"/>
        <w:rPr>
          <w:sz w:val="20"/>
        </w:rPr>
      </w:pPr>
    </w:p>
    <w:p w14:paraId="401AB3D4" w14:textId="77777777" w:rsidR="00AC5540" w:rsidRDefault="00AC5540">
      <w:pPr>
        <w:pStyle w:val="GvdeMetni"/>
        <w:rPr>
          <w:sz w:val="20"/>
        </w:rPr>
      </w:pPr>
    </w:p>
    <w:p w14:paraId="5B719A77" w14:textId="77777777" w:rsidR="00AC5540" w:rsidRDefault="00AC5540">
      <w:pPr>
        <w:pStyle w:val="GvdeMetni"/>
        <w:spacing w:before="9"/>
        <w:rPr>
          <w:sz w:val="23"/>
        </w:rPr>
      </w:pPr>
    </w:p>
    <w:tbl>
      <w:tblPr>
        <w:tblStyle w:val="TableNormal"/>
        <w:tblW w:w="0" w:type="auto"/>
        <w:tblInd w:w="145" w:type="dxa"/>
        <w:tblBorders>
          <w:top w:val="single" w:sz="4" w:space="0" w:color="231F20"/>
          <w:left w:val="single" w:sz="4" w:space="0" w:color="231F20"/>
          <w:bottom w:val="single" w:sz="4" w:space="0" w:color="231F20"/>
          <w:right w:val="single" w:sz="4" w:space="0" w:color="231F20"/>
          <w:insideH w:val="single" w:sz="4" w:space="0" w:color="231F20"/>
          <w:insideV w:val="single" w:sz="4" w:space="0" w:color="231F20"/>
        </w:tblBorders>
        <w:tblLayout w:type="fixed"/>
        <w:tblLook w:val="01E0" w:firstRow="1" w:lastRow="1" w:firstColumn="1" w:lastColumn="1" w:noHBand="0" w:noVBand="0"/>
      </w:tblPr>
      <w:tblGrid>
        <w:gridCol w:w="1814"/>
        <w:gridCol w:w="4059"/>
        <w:gridCol w:w="4342"/>
      </w:tblGrid>
      <w:tr w:rsidR="00AC5540" w14:paraId="4337F367" w14:textId="77777777">
        <w:trPr>
          <w:trHeight w:hRule="exact" w:val="473"/>
        </w:trPr>
        <w:tc>
          <w:tcPr>
            <w:tcW w:w="1814" w:type="dxa"/>
          </w:tcPr>
          <w:p w14:paraId="303FA7E4" w14:textId="77777777" w:rsidR="00AC5540" w:rsidRDefault="006E2EAE" w:rsidP="00E003D0">
            <w:pPr>
              <w:pStyle w:val="TableParagraph"/>
              <w:spacing w:before="101"/>
              <w:rPr>
                <w:b/>
                <w:sz w:val="21"/>
              </w:rPr>
            </w:pPr>
            <w:r w:rsidRPr="006E2EAE">
              <w:rPr>
                <w:b/>
                <w:sz w:val="21"/>
              </w:rPr>
              <w:t>COURSE CODE</w:t>
            </w:r>
          </w:p>
        </w:tc>
        <w:tc>
          <w:tcPr>
            <w:tcW w:w="4059" w:type="dxa"/>
          </w:tcPr>
          <w:p w14:paraId="15189572" w14:textId="77777777" w:rsidR="00AC5540" w:rsidRDefault="006E2EAE" w:rsidP="00E003D0">
            <w:pPr>
              <w:pStyle w:val="TableParagraph"/>
              <w:spacing w:before="101"/>
              <w:ind w:right="1548"/>
              <w:rPr>
                <w:b/>
                <w:sz w:val="21"/>
              </w:rPr>
            </w:pPr>
            <w:r>
              <w:rPr>
                <w:b/>
                <w:color w:val="231F20"/>
                <w:sz w:val="21"/>
              </w:rPr>
              <w:t>COURSE NAME</w:t>
            </w:r>
          </w:p>
        </w:tc>
        <w:tc>
          <w:tcPr>
            <w:tcW w:w="4342" w:type="dxa"/>
          </w:tcPr>
          <w:p w14:paraId="6B29F20E" w14:textId="77777777" w:rsidR="00AC5540" w:rsidRDefault="006E2EAE" w:rsidP="00E35B5F">
            <w:pPr>
              <w:pStyle w:val="TableParagraph"/>
              <w:spacing w:before="101"/>
              <w:rPr>
                <w:b/>
                <w:sz w:val="21"/>
              </w:rPr>
            </w:pPr>
            <w:r w:rsidRPr="006E2EAE">
              <w:rPr>
                <w:b/>
                <w:color w:val="231F20"/>
                <w:sz w:val="21"/>
              </w:rPr>
              <w:t>LECTURER</w:t>
            </w:r>
          </w:p>
        </w:tc>
      </w:tr>
      <w:tr w:rsidR="00AC5540" w14:paraId="0EBBBA17" w14:textId="77777777">
        <w:trPr>
          <w:trHeight w:hRule="exact" w:val="468"/>
        </w:trPr>
        <w:tc>
          <w:tcPr>
            <w:tcW w:w="1814" w:type="dxa"/>
          </w:tcPr>
          <w:p w14:paraId="54819B0C" w14:textId="77777777" w:rsidR="00AC5540" w:rsidRDefault="00AC5540"/>
        </w:tc>
        <w:tc>
          <w:tcPr>
            <w:tcW w:w="4059" w:type="dxa"/>
          </w:tcPr>
          <w:p w14:paraId="0B25F307" w14:textId="77777777" w:rsidR="00AC5540" w:rsidRDefault="00AC5540"/>
        </w:tc>
        <w:tc>
          <w:tcPr>
            <w:tcW w:w="4342" w:type="dxa"/>
          </w:tcPr>
          <w:p w14:paraId="49E91AF3" w14:textId="77777777" w:rsidR="00AC5540" w:rsidRDefault="00AC5540"/>
        </w:tc>
      </w:tr>
    </w:tbl>
    <w:p w14:paraId="52DEC7B7" w14:textId="77777777" w:rsidR="00AC5540" w:rsidRDefault="00AC5540">
      <w:pPr>
        <w:pStyle w:val="GvdeMetni"/>
        <w:rPr>
          <w:sz w:val="20"/>
        </w:rPr>
      </w:pPr>
    </w:p>
    <w:p w14:paraId="47A09CA2" w14:textId="77777777" w:rsidR="00AC5540" w:rsidRDefault="00AC5540">
      <w:pPr>
        <w:pStyle w:val="GvdeMetni"/>
        <w:rPr>
          <w:sz w:val="20"/>
        </w:rPr>
      </w:pPr>
    </w:p>
    <w:p w14:paraId="77A5D4EE" w14:textId="77777777" w:rsidR="00AC5540" w:rsidRDefault="00AC5540">
      <w:pPr>
        <w:pStyle w:val="GvdeMetni"/>
        <w:rPr>
          <w:sz w:val="20"/>
        </w:rPr>
      </w:pPr>
    </w:p>
    <w:p w14:paraId="2FE6A5C0" w14:textId="77777777" w:rsidR="00AC5540" w:rsidRDefault="00AC5540">
      <w:pPr>
        <w:pStyle w:val="GvdeMetni"/>
        <w:spacing w:before="3"/>
        <w:rPr>
          <w:sz w:val="17"/>
        </w:rPr>
      </w:pPr>
    </w:p>
    <w:p w14:paraId="3E7170D2" w14:textId="77777777" w:rsidR="00AC5540" w:rsidRDefault="00FC3731">
      <w:pPr>
        <w:spacing w:before="102"/>
        <w:ind w:right="107"/>
        <w:jc w:val="right"/>
        <w:rPr>
          <w:sz w:val="12"/>
        </w:rPr>
      </w:pPr>
      <w:r>
        <w:rPr>
          <w:color w:val="231F20"/>
          <w:sz w:val="12"/>
        </w:rPr>
        <w:t>ÜÜ.FR.034   Revizyon No: 0 (</w:t>
      </w:r>
      <w:r w:rsidR="004A37E8">
        <w:rPr>
          <w:color w:val="231F20"/>
          <w:sz w:val="12"/>
        </w:rPr>
        <w:t>24</w:t>
      </w:r>
      <w:r>
        <w:rPr>
          <w:color w:val="231F20"/>
          <w:sz w:val="12"/>
        </w:rPr>
        <w:t>.</w:t>
      </w:r>
      <w:r w:rsidR="004A37E8">
        <w:rPr>
          <w:color w:val="231F20"/>
          <w:sz w:val="12"/>
        </w:rPr>
        <w:t>08</w:t>
      </w:r>
      <w:r>
        <w:rPr>
          <w:color w:val="231F20"/>
          <w:sz w:val="12"/>
        </w:rPr>
        <w:t>.20</w:t>
      </w:r>
      <w:r w:rsidR="004A37E8">
        <w:rPr>
          <w:color w:val="231F20"/>
          <w:sz w:val="12"/>
        </w:rPr>
        <w:t>20</w:t>
      </w:r>
      <w:r>
        <w:rPr>
          <w:color w:val="231F20"/>
          <w:sz w:val="12"/>
        </w:rPr>
        <w:t>)</w:t>
      </w:r>
    </w:p>
    <w:sectPr w:rsidR="00AC5540">
      <w:type w:val="continuous"/>
      <w:pgSz w:w="11910" w:h="16840"/>
      <w:pgMar w:top="540" w:right="560" w:bottom="0" w:left="7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IN">
    <w:altName w:val="Times New Roman"/>
    <w:charset w:val="A2"/>
    <w:family w:val="auto"/>
    <w:pitch w:val="variable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3239E9"/>
    <w:multiLevelType w:val="hybridMultilevel"/>
    <w:tmpl w:val="40347D32"/>
    <w:lvl w:ilvl="0" w:tplc="79089E08">
      <w:start w:val="10"/>
      <w:numFmt w:val="bullet"/>
      <w:lvlText w:val="-"/>
      <w:lvlJc w:val="left"/>
      <w:pPr>
        <w:ind w:left="720" w:hanging="360"/>
      </w:pPr>
      <w:rPr>
        <w:rFonts w:ascii="DIN" w:eastAsia="DIN" w:hAnsi="DIN" w:cs="DI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NjM2NbAwtDAzNTVS0lEKTi0uzszPAykwqQUA4APmrSwAAAA="/>
  </w:docVars>
  <w:rsids>
    <w:rsidRoot w:val="00AC5540"/>
    <w:rsid w:val="00043913"/>
    <w:rsid w:val="001408C0"/>
    <w:rsid w:val="00160DDB"/>
    <w:rsid w:val="001D3625"/>
    <w:rsid w:val="001E2497"/>
    <w:rsid w:val="00372399"/>
    <w:rsid w:val="00385547"/>
    <w:rsid w:val="004A37E8"/>
    <w:rsid w:val="00571007"/>
    <w:rsid w:val="005D70BB"/>
    <w:rsid w:val="005F6292"/>
    <w:rsid w:val="006E2EAE"/>
    <w:rsid w:val="00792364"/>
    <w:rsid w:val="00936E04"/>
    <w:rsid w:val="00AC5540"/>
    <w:rsid w:val="00CA25BB"/>
    <w:rsid w:val="00DD146C"/>
    <w:rsid w:val="00E003D0"/>
    <w:rsid w:val="00E35B5F"/>
    <w:rsid w:val="00F75B31"/>
    <w:rsid w:val="00FA5892"/>
    <w:rsid w:val="00FC3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3CD3A62"/>
  <w15:docId w15:val="{D47D597D-F016-4807-811D-8970BE69C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DIN" w:eastAsia="DIN" w:hAnsi="DIN" w:cs="DI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07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1E2497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E2497"/>
    <w:rPr>
      <w:rFonts w:ascii="Segoe UI" w:eastAsia="DIN" w:hAnsi="Segoe UI" w:cs="Segoe UI"/>
      <w:sz w:val="18"/>
      <w:szCs w:val="18"/>
    </w:rPr>
  </w:style>
  <w:style w:type="character" w:styleId="AklamaBavurusu">
    <w:name w:val="annotation reference"/>
    <w:basedOn w:val="VarsaylanParagrafYazTipi"/>
    <w:uiPriority w:val="99"/>
    <w:semiHidden/>
    <w:unhideWhenUsed/>
    <w:rsid w:val="00160DD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160DDB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60DDB"/>
    <w:rPr>
      <w:rFonts w:ascii="DIN" w:eastAsia="DIN" w:hAnsi="DIN" w:cs="DIN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160DDB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60DDB"/>
    <w:rPr>
      <w:rFonts w:ascii="DIN" w:eastAsia="DIN" w:hAnsi="DIN" w:cs="DI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rhan Sevimoglu</dc:creator>
  <cp:lastModifiedBy>Gökhan Apaydın</cp:lastModifiedBy>
  <cp:revision>9</cp:revision>
  <cp:lastPrinted>2019-06-24T11:08:00Z</cp:lastPrinted>
  <dcterms:created xsi:type="dcterms:W3CDTF">2020-06-01T12:25:00Z</dcterms:created>
  <dcterms:modified xsi:type="dcterms:W3CDTF">2020-08-31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08T00:00:00Z</vt:filetime>
  </property>
  <property fmtid="{D5CDD505-2E9C-101B-9397-08002B2CF9AE}" pid="3" name="Creator">
    <vt:lpwstr>Adobe InDesign CS6 (Macintosh)</vt:lpwstr>
  </property>
  <property fmtid="{D5CDD505-2E9C-101B-9397-08002B2CF9AE}" pid="4" name="LastSaved">
    <vt:filetime>2017-03-22T00:00:00Z</vt:filetime>
  </property>
</Properties>
</file>